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3052639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139121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41709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6413832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bookmarkStart w:id="37" w:name="fig:005"/>
      <w:r>
        <w:t xml:space="preserve">Figure 5: Заполнение таблицы</w:t>
      </w:r>
      <w:bookmarkEnd w:id="37"/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8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8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9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9"/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Разрешения доступа к файлам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3" Target="https://linuxcommand.ru/razresheniya-dostupa-k-failam/" TargetMode="External" /><Relationship Type="http://schemas.openxmlformats.org/officeDocument/2006/relationships/hyperlink" Id="rId4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linuxcommand.ru/razresheniya-dostupa-k-failam/" TargetMode="External" /><Relationship Type="http://schemas.openxmlformats.org/officeDocument/2006/relationships/hyperlink" Id="rId4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иана Шмавонян</dc:creator>
  <dc:language>ru-RU</dc:language>
  <cp:keywords/>
  <dcterms:created xsi:type="dcterms:W3CDTF">2025-02-08T15:37:15Z</dcterms:created>
  <dcterms:modified xsi:type="dcterms:W3CDTF">2025-02-08T15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